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086C2D" w14:textId="79738F3D" w:rsidR="00504ABA" w:rsidRDefault="00504ABA" w:rsidP="00504ABA">
      <w:pPr>
        <w:pStyle w:val="Title"/>
        <w:jc w:val="center"/>
      </w:pPr>
      <w:r w:rsidRPr="00504ABA">
        <w:t>Visual Studio Publishing</w:t>
      </w:r>
    </w:p>
    <w:p w14:paraId="21DB9F18" w14:textId="501E6435" w:rsidR="00D04A27" w:rsidRPr="00D04A27" w:rsidRDefault="00B50012" w:rsidP="00B50012">
      <w:pPr>
        <w:jc w:val="center"/>
      </w:pPr>
      <w:r>
        <w:t>Author:  Randall Stapleton, April 2023</w:t>
      </w:r>
    </w:p>
    <w:p w14:paraId="1BFD65E3" w14:textId="490543EB" w:rsidR="00504ABA" w:rsidRDefault="00D04A27" w:rsidP="00504ABA">
      <w:pPr>
        <w:pStyle w:val="Heading1"/>
      </w:pPr>
      <w:r>
        <w:rPr>
          <w:noProof/>
        </w:rPr>
        <mc:AlternateContent>
          <mc:Choice Requires="wpg">
            <w:drawing>
              <wp:anchor distT="0" distB="0" distL="182880" distR="0" simplePos="0" relativeHeight="251655168" behindDoc="0" locked="0" layoutInCell="1" allowOverlap="1" wp14:anchorId="0DBC2E25" wp14:editId="2C5738F5">
                <wp:simplePos x="0" y="0"/>
                <wp:positionH relativeFrom="column">
                  <wp:align>right</wp:align>
                </wp:positionH>
                <wp:positionV relativeFrom="paragraph">
                  <wp:posOffset>182880</wp:posOffset>
                </wp:positionV>
                <wp:extent cx="1508760" cy="1883664"/>
                <wp:effectExtent l="0" t="0" r="0" b="2540"/>
                <wp:wrapSquare wrapText="left"/>
                <wp:docPr id="618340836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8760" cy="1883664"/>
                          <a:chOff x="0" y="0"/>
                          <a:chExt cx="1924050" cy="2533650"/>
                        </a:xfrm>
                      </wpg:grpSpPr>
                      <pic:pic xmlns:pic="http://schemas.openxmlformats.org/drawingml/2006/picture">
                        <pic:nvPicPr>
                          <pic:cNvPr id="1891720395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4050" cy="23050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18455946" name="Text Box 1"/>
                        <wps:cNvSpPr txBox="1"/>
                        <wps:spPr>
                          <a:xfrm>
                            <a:off x="0" y="2362200"/>
                            <a:ext cx="1924050" cy="1714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77548F5" w14:textId="1B7B3533" w:rsidR="005779B2" w:rsidRPr="00C75CA1" w:rsidRDefault="005779B2" w:rsidP="005779B2">
                              <w:pPr>
                                <w:pStyle w:val="Caption"/>
                                <w:spacing w:after="0"/>
                                <w:rPr>
                                  <w:noProof/>
                                </w:rPr>
                              </w:pPr>
                              <w:r>
                                <w:t xml:space="preserve">Image </w:t>
                              </w:r>
                              <w:fldSimple w:instr=" SEQ Image \* ARABIC ">
                                <w:r w:rsidR="000D6F9C">
                                  <w:rPr>
                                    <w:noProof/>
                                  </w:rPr>
                                  <w:t>1</w:t>
                                </w:r>
                              </w:fldSimple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BC2E25" id="Group 1" o:spid="_x0000_s1026" style="position:absolute;margin-left:67.6pt;margin-top:14.4pt;width:118.8pt;height:148.3pt;z-index:251655168;mso-wrap-distance-left:14.4pt;mso-wrap-distance-right:0;mso-position-horizontal:right;mso-width-relative:margin;mso-height-relative:margin" coordsize="19240,253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9240;height:230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">
                  <v:imagedata r:id="rId7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" o:spid="_x0000_s1028" type="#_x0000_t202" style="position:absolute;top:23622;width:19240;height:17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" stroked="f">
                  <v:textbox inset="0,0,0,0">
                    <w:txbxContent>
                      <w:p w14:paraId="177548F5" w14:textId="1B7B3533" w:rsidR="005779B2" w:rsidRPr="00C75CA1" w:rsidRDefault="005779B2" w:rsidP="005779B2">
                        <w:pPr>
                          <w:pStyle w:val="Caption"/>
                          <w:spacing w:after="0"/>
                          <w:rPr>
                            <w:noProof/>
                          </w:rPr>
                        </w:pPr>
                        <w:r>
                          <w:t xml:space="preserve">Image </w:t>
                        </w:r>
                        <w:fldSimple w:instr=" SEQ Image \* ARABIC ">
                          <w:r w:rsidR="000D6F9C">
                            <w:rPr>
                              <w:noProof/>
                            </w:rPr>
                            <w:t>1</w:t>
                          </w:r>
                        </w:fldSimple>
                      </w:p>
                    </w:txbxContent>
                  </v:textbox>
                </v:shape>
                <w10:wrap type="square" side="left"/>
              </v:group>
            </w:pict>
          </mc:Fallback>
        </mc:AlternateContent>
      </w:r>
      <w:r w:rsidR="00504ABA">
        <w:t>Description</w:t>
      </w:r>
    </w:p>
    <w:p w14:paraId="5C8AD620" w14:textId="05487D8D" w:rsidR="00504ABA" w:rsidRPr="00504ABA" w:rsidRDefault="00504ABA" w:rsidP="00504ABA">
      <w:r>
        <w:t xml:space="preserve">This </w:t>
      </w:r>
      <w:r w:rsidR="00896944">
        <w:t xml:space="preserve">document </w:t>
      </w:r>
      <w:r w:rsidR="00D04A27">
        <w:t>presents</w:t>
      </w:r>
      <w:r w:rsidR="00896944">
        <w:t xml:space="preserve"> the step</w:t>
      </w:r>
      <w:r w:rsidR="00135121">
        <w:t>s</w:t>
      </w:r>
      <w:r w:rsidR="00896944">
        <w:t xml:space="preserve"> to </w:t>
      </w:r>
      <w:r w:rsidR="00D04A27">
        <w:t xml:space="preserve">follow to </w:t>
      </w:r>
      <w:r w:rsidR="00896944">
        <w:t xml:space="preserve">publish </w:t>
      </w:r>
      <w:r w:rsidR="00515C36">
        <w:t>the application. Publishing is necessary to create a deployment</w:t>
      </w:r>
      <w:r w:rsidR="00986E23">
        <w:t>-</w:t>
      </w:r>
      <w:r w:rsidR="00515C36">
        <w:t>ready file structure.</w:t>
      </w:r>
    </w:p>
    <w:p w14:paraId="3E98630F" w14:textId="5E26EC29" w:rsidR="00504ABA" w:rsidRDefault="003400B7" w:rsidP="00504ABA">
      <w:pPr>
        <w:pStyle w:val="Heading1"/>
      </w:pPr>
      <w:proofErr w:type="spellStart"/>
      <w:r>
        <w:t>Start</w:t>
      </w:r>
      <w:r w:rsidR="00DA1B41">
        <w:t>up</w:t>
      </w:r>
      <w:r>
        <w:t>.cs</w:t>
      </w:r>
      <w:proofErr w:type="spellEnd"/>
    </w:p>
    <w:p w14:paraId="01537392" w14:textId="782219FD" w:rsidR="00135121" w:rsidRDefault="00FC3D7E" w:rsidP="00D04A27">
      <w:pPr>
        <w:spacing w:after="80"/>
      </w:pPr>
      <w:r>
        <w:t xml:space="preserve">Ensure that </w:t>
      </w:r>
      <w:proofErr w:type="spellStart"/>
      <w:r w:rsidR="00023047" w:rsidRPr="00023047">
        <w:t>Configuration.GetConnectionString</w:t>
      </w:r>
      <w:proofErr w:type="spellEnd"/>
      <w:r w:rsidR="00023047" w:rsidRPr="00023047">
        <w:t>(</w:t>
      </w:r>
      <w:r w:rsidR="00986E23">
        <w:t>“</w:t>
      </w:r>
      <w:proofErr w:type="spellStart"/>
      <w:r w:rsidR="00023047" w:rsidRPr="00023047">
        <w:t>LiveConnection</w:t>
      </w:r>
      <w:proofErr w:type="spellEnd"/>
      <w:r w:rsidR="00986E23">
        <w:t>”</w:t>
      </w:r>
      <w:r w:rsidR="00023047" w:rsidRPr="00023047">
        <w:t>)</w:t>
      </w:r>
      <w:r w:rsidR="00023047">
        <w:t xml:space="preserve"> at approximate line 8</w:t>
      </w:r>
      <w:r w:rsidR="004C2E44">
        <w:t xml:space="preserve">2 of the </w:t>
      </w:r>
      <w:proofErr w:type="spellStart"/>
      <w:r w:rsidR="004C2E44">
        <w:t>Startup.cs</w:t>
      </w:r>
      <w:proofErr w:type="spellEnd"/>
      <w:r w:rsidR="004C2E44">
        <w:t xml:space="preserve"> file </w:t>
      </w:r>
      <w:r w:rsidR="00D04A27">
        <w:t>references</w:t>
      </w:r>
      <w:r w:rsidR="004C2E44">
        <w:t xml:space="preserve"> </w:t>
      </w:r>
      <w:r w:rsidR="00DA1B41">
        <w:t>a functional connection string. Failure to do this will result in an error 500 when attempting to load the application’</w:t>
      </w:r>
      <w:r w:rsidR="00330664">
        <w:t>s</w:t>
      </w:r>
      <w:r w:rsidR="00DA1B41">
        <w:t xml:space="preserve"> web</w:t>
      </w:r>
      <w:r w:rsidR="00330664">
        <w:t xml:space="preserve"> </w:t>
      </w:r>
      <w:r w:rsidR="00DA1B41">
        <w:t>pages.</w:t>
      </w:r>
    </w:p>
    <w:p w14:paraId="7A928AA1" w14:textId="3A801539" w:rsidR="00331979" w:rsidRPr="00135121" w:rsidRDefault="00D04A27" w:rsidP="00135121">
      <w:r>
        <w:rPr>
          <w:noProof/>
        </w:rPr>
        <mc:AlternateContent>
          <mc:Choice Requires="wpg">
            <w:drawing>
              <wp:anchor distT="0" distB="0" distL="182880" distR="0" simplePos="0" relativeHeight="251663360" behindDoc="0" locked="0" layoutInCell="1" allowOverlap="1" wp14:anchorId="249ED4A0" wp14:editId="627AD37F">
                <wp:simplePos x="0" y="0"/>
                <wp:positionH relativeFrom="column">
                  <wp:align>right</wp:align>
                </wp:positionH>
                <wp:positionV relativeFrom="paragraph">
                  <wp:posOffset>457200</wp:posOffset>
                </wp:positionV>
                <wp:extent cx="1884045" cy="724535"/>
                <wp:effectExtent l="0" t="0" r="1905" b="0"/>
                <wp:wrapSquare wrapText="left"/>
                <wp:docPr id="587982001" name="Group 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83410" cy="724989"/>
                          <a:chOff x="0" y="0"/>
                          <a:chExt cx="2658398" cy="772097"/>
                        </a:xfrm>
                      </wpg:grpSpPr>
                      <pic:pic xmlns:pic="http://schemas.openxmlformats.org/drawingml/2006/picture">
                        <pic:nvPicPr>
                          <pic:cNvPr id="1581810404" name="Picture 1" descr="Graphical user interface, tex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7475" cy="52168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62837581" name="Text Box 1"/>
                        <wps:cNvSpPr txBox="1"/>
                        <wps:spPr>
                          <a:xfrm>
                            <a:off x="923" y="600513"/>
                            <a:ext cx="2657475" cy="17158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07DBA8C" w14:textId="1FD8527C" w:rsidR="0016263B" w:rsidRPr="00B57C5E" w:rsidRDefault="0016263B" w:rsidP="0016263B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Image </w:t>
                              </w:r>
                              <w:fldSimple w:instr=" SEQ Image \* ARABIC ">
                                <w:r w:rsidR="000D6F9C">
                                  <w:rPr>
                                    <w:noProof/>
                                  </w:rPr>
                                  <w:t>2</w:t>
                                </w:r>
                              </w:fldSimple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9ED4A0" id="Group 3" o:spid="_x0000_s1029" style="position:absolute;margin-left:97.15pt;margin-top:36pt;width:148.35pt;height:57.05pt;z-index:251663360;mso-wrap-distance-left:14.4pt;mso-wrap-distance-right:0;mso-position-horizontal:right;mso-width-relative:margin;mso-height-relative:margin" coordsize="26583,772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">
                <v:shape id="Picture 1" o:spid="_x0000_s1030" type="#_x0000_t75" alt="Graphical user interface, text&#10;&#10;Description automatically generated" style="position:absolute;width:26574;height:52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">
                  <v:imagedata r:id="rId9" o:title="Graphical user interface, text&#10;&#10;Description automatically generated"/>
                </v:shape>
                <v:shape id="Text Box 1" o:spid="_x0000_s1031" type="#_x0000_t202" style="position:absolute;left:9;top:6005;width:26574;height:171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" stroked="f">
                  <v:textbox inset="0,0,0,0">
                    <w:txbxContent>
                      <w:p w14:paraId="007DBA8C" w14:textId="1FD8527C" w:rsidR="0016263B" w:rsidRPr="00B57C5E" w:rsidRDefault="0016263B" w:rsidP="0016263B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Image </w:t>
                        </w:r>
                        <w:fldSimple w:instr=" SEQ Image \* ARABIC ">
                          <w:r w:rsidR="000D6F9C">
                            <w:rPr>
                              <w:noProof/>
                            </w:rPr>
                            <w:t>2</w:t>
                          </w:r>
                        </w:fldSimple>
                      </w:p>
                    </w:txbxContent>
                  </v:textbox>
                </v:shape>
                <w10:wrap type="square" side="left"/>
              </v:group>
            </w:pict>
          </mc:Fallback>
        </mc:AlternateContent>
      </w:r>
      <w:r w:rsidR="00331979">
        <w:t>Note that the “</w:t>
      </w:r>
      <w:proofErr w:type="spellStart"/>
      <w:r w:rsidR="00331979" w:rsidRPr="00023047">
        <w:t>LiveConnection</w:t>
      </w:r>
      <w:proofErr w:type="spellEnd"/>
      <w:r w:rsidR="00331979">
        <w:t>” can be changed to</w:t>
      </w:r>
      <w:r w:rsidR="00986E23">
        <w:t xml:space="preserve"> a</w:t>
      </w:r>
      <w:r w:rsidR="00331979">
        <w:t xml:space="preserve"> </w:t>
      </w:r>
      <w:r w:rsidR="00986E23">
        <w:t>“</w:t>
      </w:r>
      <w:proofErr w:type="spellStart"/>
      <w:r w:rsidR="00986E23" w:rsidRPr="00A12C5D">
        <w:t>DefaultConnection</w:t>
      </w:r>
      <w:proofErr w:type="spellEnd"/>
      <w:r w:rsidR="00986E23">
        <w:t>” value to have the program use the development connection string.</w:t>
      </w:r>
    </w:p>
    <w:p w14:paraId="27AD3B24" w14:textId="18817C09" w:rsidR="009F35F8" w:rsidRDefault="009F35F8" w:rsidP="00504ABA">
      <w:pPr>
        <w:pStyle w:val="Heading1"/>
      </w:pPr>
      <w:r>
        <w:t>Framework Version</w:t>
      </w:r>
    </w:p>
    <w:p w14:paraId="41806496" w14:textId="7A5A2F3E" w:rsidR="00ED7BA2" w:rsidRDefault="00D04A27" w:rsidP="004B71B0">
      <w:r>
        <w:rPr>
          <w:noProof/>
        </w:rPr>
        <mc:AlternateContent>
          <mc:Choice Requires="wpg">
            <w:drawing>
              <wp:anchor distT="0" distB="0" distL="182880" distR="0" simplePos="0" relativeHeight="251659264" behindDoc="0" locked="0" layoutInCell="1" allowOverlap="1" wp14:anchorId="50558B4E" wp14:editId="7888B026">
                <wp:simplePos x="0" y="0"/>
                <wp:positionH relativeFrom="margin">
                  <wp:align>right</wp:align>
                </wp:positionH>
                <wp:positionV relativeFrom="paragraph">
                  <wp:posOffset>682534</wp:posOffset>
                </wp:positionV>
                <wp:extent cx="1837944" cy="621792"/>
                <wp:effectExtent l="0" t="0" r="0" b="6985"/>
                <wp:wrapSquare wrapText="bothSides"/>
                <wp:docPr id="1764917233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37944" cy="621792"/>
                          <a:chOff x="0" y="0"/>
                          <a:chExt cx="2771775" cy="587936"/>
                        </a:xfrm>
                      </wpg:grpSpPr>
                      <pic:pic xmlns:pic="http://schemas.openxmlformats.org/drawingml/2006/picture">
                        <pic:nvPicPr>
                          <pic:cNvPr id="223533791" name="Picture 1" descr="A picture containing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775" cy="401671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815577505" name="Text Box 1"/>
                        <wps:cNvSpPr txBox="1"/>
                        <wps:spPr>
                          <a:xfrm>
                            <a:off x="0" y="441838"/>
                            <a:ext cx="2771775" cy="146098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58F2F693" w14:textId="24B1D7A6" w:rsidR="00ED7BA2" w:rsidRPr="006F573D" w:rsidRDefault="00ED7BA2" w:rsidP="00ED7BA2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Image </w:t>
                              </w:r>
                              <w:fldSimple w:instr=" SEQ Image \* ARABIC ">
                                <w:r w:rsidR="000D6F9C">
                                  <w:rPr>
                                    <w:noProof/>
                                  </w:rPr>
                                  <w:t>3</w:t>
                                </w:r>
                              </w:fldSimple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0558B4E" id="Group 2" o:spid="_x0000_s1032" style="position:absolute;margin-left:93.5pt;margin-top:53.75pt;width:144.7pt;height:48.95pt;z-index:251659264;mso-wrap-distance-left:14.4pt;mso-wrap-distance-right:0;mso-position-horizontal:right;mso-position-horizontal-relative:margin;mso-width-relative:margin;mso-height-relative:margin" coordsize="27717,587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">
                <v:shape id="Picture 1" o:spid="_x0000_s1033" type="#_x0000_t75" alt="A picture containing application&#10;&#10;Description automatically generated" style="position:absolute;width:27717;height:40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">
                  <v:imagedata r:id="rId11" o:title="A picture containing application&#10;&#10;Description automatically generated"/>
                </v:shape>
                <v:shape id="Text Box 1" o:spid="_x0000_s1034" type="#_x0000_t202" style="position:absolute;top:4418;width:27717;height:14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" stroked="f">
                  <v:textbox inset="0,0,0,0">
                    <w:txbxContent>
                      <w:p w14:paraId="58F2F693" w14:textId="24B1D7A6" w:rsidR="00ED7BA2" w:rsidRPr="006F573D" w:rsidRDefault="00ED7BA2" w:rsidP="00ED7BA2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Image </w:t>
                        </w:r>
                        <w:fldSimple w:instr=" SEQ Image \* ARABIC ">
                          <w:r w:rsidR="000D6F9C">
                            <w:rPr>
                              <w:noProof/>
                            </w:rPr>
                            <w:t>3</w:t>
                          </w:r>
                        </w:fldSimple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  <w:r w:rsidR="00F70BFE">
        <w:t>Knowing which framework</w:t>
      </w:r>
      <w:r w:rsidR="009F3E70">
        <w:t xml:space="preserve"> </w:t>
      </w:r>
      <w:proofErr w:type="gramStart"/>
      <w:r w:rsidR="009F3E70">
        <w:t>version</w:t>
      </w:r>
      <w:proofErr w:type="gramEnd"/>
      <w:r w:rsidR="00F70BFE">
        <w:t xml:space="preserve"> the application is using is crucial. To check the </w:t>
      </w:r>
      <w:r w:rsidR="00B50012">
        <w:t>application</w:t>
      </w:r>
      <w:r w:rsidR="00B50012">
        <w:t xml:space="preserve">’s </w:t>
      </w:r>
      <w:r w:rsidR="00F70BFE">
        <w:t xml:space="preserve">framework version, </w:t>
      </w:r>
      <w:r w:rsidR="00834734">
        <w:t>right</w:t>
      </w:r>
      <w:r w:rsidR="003B7FBB">
        <w:t>-</w:t>
      </w:r>
      <w:r w:rsidR="00834734">
        <w:t xml:space="preserve">click on the </w:t>
      </w:r>
      <w:r w:rsidR="003B7FBB">
        <w:t xml:space="preserve">applications root file in </w:t>
      </w:r>
      <w:r w:rsidR="00B76A07">
        <w:t>V</w:t>
      </w:r>
      <w:r w:rsidR="003B7FBB">
        <w:t xml:space="preserve">isual </w:t>
      </w:r>
      <w:r w:rsidR="00B76A07">
        <w:t>S</w:t>
      </w:r>
      <w:r w:rsidR="003B7FBB">
        <w:t>tud</w:t>
      </w:r>
      <w:r w:rsidR="00B76A07">
        <w:t>io</w:t>
      </w:r>
      <w:r w:rsidR="002E09E5">
        <w:t>’</w:t>
      </w:r>
      <w:r w:rsidR="003B7FBB">
        <w:t xml:space="preserve">s </w:t>
      </w:r>
      <w:r w:rsidR="002E09E5">
        <w:t xml:space="preserve">Solution Explorer </w:t>
      </w:r>
      <w:r w:rsidR="003B7FBB">
        <w:t>and click properties</w:t>
      </w:r>
      <w:r w:rsidR="001079EE">
        <w:t xml:space="preserve"> </w:t>
      </w:r>
      <w:r w:rsidR="00606353">
        <w:t>(</w:t>
      </w:r>
      <w:r w:rsidR="00F93DB8">
        <w:t>Image</w:t>
      </w:r>
      <w:r w:rsidR="00606353">
        <w:t xml:space="preserve"> 1).</w:t>
      </w:r>
      <w:r w:rsidR="005779B2">
        <w:t xml:space="preserve"> </w:t>
      </w:r>
      <w:r w:rsidR="00B50012">
        <w:t>I</w:t>
      </w:r>
      <w:r w:rsidR="00F60A45">
        <w:t xml:space="preserve">n the </w:t>
      </w:r>
      <w:proofErr w:type="gramStart"/>
      <w:r w:rsidR="00F60A45">
        <w:t>properties</w:t>
      </w:r>
      <w:proofErr w:type="gramEnd"/>
      <w:r w:rsidR="00F60A45">
        <w:t xml:space="preserve"> menu, observe the </w:t>
      </w:r>
      <w:r w:rsidR="00354DCA">
        <w:t>t</w:t>
      </w:r>
      <w:r w:rsidR="00F60A45">
        <w:t xml:space="preserve">arget </w:t>
      </w:r>
      <w:r w:rsidR="00354DCA">
        <w:t>framework selected value</w:t>
      </w:r>
      <w:r w:rsidR="00C93312">
        <w:t>.</w:t>
      </w:r>
      <w:r w:rsidR="002C0508">
        <w:t xml:space="preserve"> This </w:t>
      </w:r>
      <w:r w:rsidR="003154C0">
        <w:t>value repr</w:t>
      </w:r>
      <w:r w:rsidR="009F3E70">
        <w:t>es</w:t>
      </w:r>
      <w:r w:rsidR="003154C0">
        <w:t xml:space="preserve">ents the application’s </w:t>
      </w:r>
      <w:r w:rsidR="009F3E70">
        <w:t xml:space="preserve">framework version (image 2). </w:t>
      </w:r>
      <w:r w:rsidR="004B71B0">
        <w:t>This value can be changed to target new frameworks if needed.</w:t>
      </w:r>
    </w:p>
    <w:p w14:paraId="2CEAA430" w14:textId="0A09BAC9" w:rsidR="009F35F8" w:rsidRDefault="00504ABA" w:rsidP="00504ABA">
      <w:pPr>
        <w:pStyle w:val="Heading1"/>
      </w:pPr>
      <w:r>
        <w:t>Publishing</w:t>
      </w:r>
    </w:p>
    <w:p w14:paraId="07E652D7" w14:textId="77777777" w:rsidR="00B50012" w:rsidRDefault="000D6F9C">
      <w:r>
        <w:rPr>
          <w:noProof/>
        </w:rPr>
        <mc:AlternateContent>
          <mc:Choice Requires="wpg">
            <w:drawing>
              <wp:anchor distT="91440" distB="0" distL="182880" distR="0" simplePos="0" relativeHeight="251671552" behindDoc="0" locked="0" layoutInCell="1" allowOverlap="1" wp14:anchorId="7C677E2C" wp14:editId="18C70900">
                <wp:simplePos x="0" y="0"/>
                <wp:positionH relativeFrom="column">
                  <wp:align>right</wp:align>
                </wp:positionH>
                <wp:positionV relativeFrom="paragraph">
                  <wp:posOffset>1645920</wp:posOffset>
                </wp:positionV>
                <wp:extent cx="1051560" cy="676656"/>
                <wp:effectExtent l="0" t="0" r="0" b="9525"/>
                <wp:wrapSquare wrapText="left"/>
                <wp:docPr id="1789947080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1560" cy="676656"/>
                          <a:chOff x="0" y="0"/>
                          <a:chExt cx="1485900" cy="818113"/>
                        </a:xfrm>
                      </wpg:grpSpPr>
                      <pic:pic xmlns:pic="http://schemas.openxmlformats.org/drawingml/2006/picture">
                        <pic:nvPicPr>
                          <pic:cNvPr id="966506133" name="Picture 1" descr="A screenshot of a computer&#10;&#10;Description automatically generated with low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5619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07743029" name="Text Box 1"/>
                        <wps:cNvSpPr txBox="1"/>
                        <wps:spPr>
                          <a:xfrm>
                            <a:off x="0" y="622299"/>
                            <a:ext cx="1485900" cy="19581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4216B1A4" w14:textId="63E325DB" w:rsidR="000D6F9C" w:rsidRPr="00CC2D77" w:rsidRDefault="000D6F9C" w:rsidP="000D6F9C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Image </w:t>
                              </w:r>
                              <w:fldSimple w:instr=" SEQ Image \* ARABIC ">
                                <w:r>
                                  <w:rPr>
                                    <w:noProof/>
                                  </w:rPr>
                                  <w:t>5</w:t>
                                </w:r>
                              </w:fldSimple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677E2C" id="Group 6" o:spid="_x0000_s1035" style="position:absolute;margin-left:31.6pt;margin-top:129.6pt;width:82.8pt;height:53.3pt;z-index:251671552;mso-wrap-distance-left:14.4pt;mso-wrap-distance-top:7.2pt;mso-wrap-distance-right:0;mso-position-horizontal:right;mso-width-relative:margin;mso-height-relative:margin" coordsize="14859,81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">
                <v:shape id="Picture 1" o:spid="_x0000_s1036" type="#_x0000_t75" alt="A screenshot of a computer&#10;&#10;Description automatically generated with low confidence" style="position:absolute;width:14859;height:56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">
                  <v:imagedata r:id="rId13" o:title="A screenshot of a computer&#10;&#10;Description automatically generated with low confidence"/>
                </v:shape>
                <v:shape id="Text Box 1" o:spid="_x0000_s1037" type="#_x0000_t202" style="position:absolute;top:6222;width:14859;height:1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" stroked="f">
                  <v:textbox inset="0,0,0,0">
                    <w:txbxContent>
                      <w:p w14:paraId="4216B1A4" w14:textId="63E325DB" w:rsidR="000D6F9C" w:rsidRPr="00CC2D77" w:rsidRDefault="000D6F9C" w:rsidP="000D6F9C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Image </w:t>
                        </w:r>
                        <w:fldSimple w:instr=" SEQ Image \* ARABIC ">
                          <w:r>
                            <w:rPr>
                              <w:noProof/>
                            </w:rPr>
                            <w:t>5</w:t>
                          </w:r>
                        </w:fldSimple>
                      </w:p>
                    </w:txbxContent>
                  </v:textbox>
                </v:shape>
                <w10:wrap type="square" side="left"/>
              </v:group>
            </w:pict>
          </mc:Fallback>
        </mc:AlternateContent>
      </w:r>
      <w:r w:rsidR="00E037E9">
        <w:rPr>
          <w:noProof/>
        </w:rPr>
        <mc:AlternateContent>
          <mc:Choice Requires="wpg">
            <w:drawing>
              <wp:anchor distT="0" distB="91440" distL="182880" distR="0" simplePos="0" relativeHeight="251667456" behindDoc="0" locked="0" layoutInCell="1" allowOverlap="1" wp14:anchorId="3A203D61" wp14:editId="4BCB5162">
                <wp:simplePos x="0" y="0"/>
                <wp:positionH relativeFrom="column">
                  <wp:align>right</wp:align>
                </wp:positionH>
                <wp:positionV relativeFrom="paragraph">
                  <wp:posOffset>0</wp:posOffset>
                </wp:positionV>
                <wp:extent cx="822960" cy="1417320"/>
                <wp:effectExtent l="0" t="0" r="0" b="0"/>
                <wp:wrapSquare wrapText="left"/>
                <wp:docPr id="862435251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2960" cy="1417320"/>
                          <a:chOff x="0" y="0"/>
                          <a:chExt cx="1095375" cy="1822450"/>
                        </a:xfrm>
                      </wpg:grpSpPr>
                      <pic:pic xmlns:pic="http://schemas.openxmlformats.org/drawingml/2006/picture">
                        <pic:nvPicPr>
                          <pic:cNvPr id="1145345463" name="Picture 1" descr="Tex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5375" cy="160972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216871697" name="Text Box 1"/>
                        <wps:cNvSpPr txBox="1"/>
                        <wps:spPr>
                          <a:xfrm>
                            <a:off x="0" y="1670050"/>
                            <a:ext cx="1095375" cy="152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6C0F35C" w14:textId="77E80FAE" w:rsidR="00E037E9" w:rsidRPr="00240EBD" w:rsidRDefault="00E037E9" w:rsidP="00E037E9">
                              <w:pPr>
                                <w:pStyle w:val="Caption"/>
                                <w:rPr>
                                  <w:noProof/>
                                </w:rPr>
                              </w:pPr>
                              <w:r>
                                <w:t xml:space="preserve">Image </w:t>
                              </w:r>
                              <w:fldSimple w:instr=" SEQ Image \* ARABIC ">
                                <w:r w:rsidR="000D6F9C">
                                  <w:rPr>
                                    <w:noProof/>
                                  </w:rPr>
                                  <w:t>4</w:t>
                                </w:r>
                              </w:fldSimple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A203D61" id="Group 5" o:spid="_x0000_s1038" style="position:absolute;margin-left:13.6pt;margin-top:0;width:64.8pt;height:111.6pt;z-index:251667456;mso-wrap-distance-left:14.4pt;mso-wrap-distance-right:0;mso-wrap-distance-bottom:7.2pt;mso-position-horizontal:right;mso-width-relative:margin;mso-height-relative:margin" coordsize="10953,182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">
                <v:shape id="Picture 1" o:spid="_x0000_s1039" type="#_x0000_t75" alt="Text&#10;&#10;Description automatically generated with medium confidence" style="position:absolute;width:10953;height:160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">
                  <v:imagedata r:id="rId15" o:title="Text&#10;&#10;Description automatically generated with medium confidence"/>
                </v:shape>
                <v:shape id="Text Box 1" o:spid="_x0000_s1040" type="#_x0000_t202" style="position:absolute;top:16700;width:10953;height:15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" stroked="f">
                  <v:textbox inset="0,0,0,0">
                    <w:txbxContent>
                      <w:p w14:paraId="66C0F35C" w14:textId="77E80FAE" w:rsidR="00E037E9" w:rsidRPr="00240EBD" w:rsidRDefault="00E037E9" w:rsidP="00E037E9">
                        <w:pPr>
                          <w:pStyle w:val="Caption"/>
                          <w:rPr>
                            <w:noProof/>
                          </w:rPr>
                        </w:pPr>
                        <w:r>
                          <w:t xml:space="preserve">Image </w:t>
                        </w:r>
                        <w:fldSimple w:instr=" SEQ Image \* ARABIC ">
                          <w:r w:rsidR="000D6F9C">
                            <w:rPr>
                              <w:noProof/>
                            </w:rPr>
                            <w:t>4</w:t>
                          </w:r>
                        </w:fldSimple>
                      </w:p>
                    </w:txbxContent>
                  </v:textbox>
                </v:shape>
                <w10:wrap type="square" side="left"/>
              </v:group>
            </w:pict>
          </mc:Fallback>
        </mc:AlternateContent>
      </w:r>
      <w:r w:rsidR="00867DA1">
        <w:t xml:space="preserve">Once preparations </w:t>
      </w:r>
      <w:r w:rsidR="00D04A27">
        <w:t>are</w:t>
      </w:r>
      <w:r w:rsidR="00867DA1">
        <w:t xml:space="preserve"> complete and the file is ready for deployment</w:t>
      </w:r>
      <w:r w:rsidR="005778EC">
        <w:t xml:space="preserve">, </w:t>
      </w:r>
      <w:r w:rsidR="00D04A27">
        <w:t>it can be published</w:t>
      </w:r>
      <w:r w:rsidR="008602B7">
        <w:t xml:space="preserve">. </w:t>
      </w:r>
      <w:r w:rsidR="00A376CF">
        <w:t>Publishing packages the application so tha</w:t>
      </w:r>
      <w:r w:rsidR="00D5411F">
        <w:t>t it can be installed on a web server.</w:t>
      </w:r>
    </w:p>
    <w:p w14:paraId="1F5ECBE2" w14:textId="77777777" w:rsidR="00B50012" w:rsidRDefault="00DB50E5" w:rsidP="00B50012">
      <w:pPr>
        <w:pStyle w:val="ListParagraph"/>
        <w:numPr>
          <w:ilvl w:val="0"/>
          <w:numId w:val="1"/>
        </w:numPr>
        <w:ind w:left="540"/>
      </w:pPr>
      <w:r>
        <w:t>The publishing workflow st</w:t>
      </w:r>
      <w:r w:rsidR="005F7C7F">
        <w:t xml:space="preserve">arts by right-clicking the root file </w:t>
      </w:r>
      <w:r w:rsidR="005F7C7F" w:rsidRPr="005F7C7F">
        <w:t>within Visual Studio’s Solution Explorer and click</w:t>
      </w:r>
      <w:r w:rsidR="00371855">
        <w:t xml:space="preserve">ing publish (Image 1). </w:t>
      </w:r>
      <w:r w:rsidR="00F05297">
        <w:t xml:space="preserve">The Publish window will appear. For our purposes, we </w:t>
      </w:r>
      <w:r w:rsidR="000C6B75">
        <w:t>will select the Folder option (Image 3)</w:t>
      </w:r>
      <w:r w:rsidR="00E56A8A">
        <w:rPr>
          <w:noProof/>
        </w:rPr>
        <w:t xml:space="preserve">. </w:t>
      </w:r>
    </w:p>
    <w:p w14:paraId="76E5CF2D" w14:textId="77777777" w:rsidR="00B50012" w:rsidRDefault="009B480C" w:rsidP="00B50012">
      <w:pPr>
        <w:pStyle w:val="ListParagraph"/>
        <w:numPr>
          <w:ilvl w:val="0"/>
          <w:numId w:val="1"/>
        </w:numPr>
        <w:ind w:left="540"/>
      </w:pPr>
      <w:r>
        <w:rPr>
          <w:noProof/>
        </w:rPr>
        <w:t xml:space="preserve">Click the Next button, </w:t>
      </w:r>
      <w:r w:rsidR="002452F7">
        <w:rPr>
          <w:noProof/>
        </w:rPr>
        <w:t>choose</w:t>
      </w:r>
      <w:r>
        <w:rPr>
          <w:noProof/>
        </w:rPr>
        <w:t xml:space="preserve"> a folder to publish to</w:t>
      </w:r>
      <w:r w:rsidR="002452F7">
        <w:rPr>
          <w:noProof/>
        </w:rPr>
        <w:t xml:space="preserve">, and click </w:t>
      </w:r>
      <w:r w:rsidR="00556994">
        <w:rPr>
          <w:noProof/>
        </w:rPr>
        <w:t>Finish</w:t>
      </w:r>
      <w:r w:rsidR="002452F7">
        <w:rPr>
          <w:noProof/>
        </w:rPr>
        <w:t>.</w:t>
      </w:r>
      <w:r w:rsidR="00A352A1">
        <w:rPr>
          <w:noProof/>
        </w:rPr>
        <w:t xml:space="preserve"> This will create a publishing profile with saved settings that can be reused later. </w:t>
      </w:r>
    </w:p>
    <w:p w14:paraId="19863223" w14:textId="4C3E2DB9" w:rsidR="00B50012" w:rsidRDefault="00A352A1" w:rsidP="00B50012">
      <w:pPr>
        <w:pStyle w:val="ListParagraph"/>
        <w:numPr>
          <w:ilvl w:val="0"/>
          <w:numId w:val="1"/>
        </w:numPr>
        <w:ind w:left="540"/>
      </w:pPr>
      <w:r>
        <w:rPr>
          <w:noProof/>
        </w:rPr>
        <w:t>Speaking of setting</w:t>
      </w:r>
      <w:r w:rsidR="00FD4703">
        <w:rPr>
          <w:noProof/>
        </w:rPr>
        <w:t>s</w:t>
      </w:r>
      <w:r>
        <w:rPr>
          <w:noProof/>
        </w:rPr>
        <w:t xml:space="preserve">, click the </w:t>
      </w:r>
      <w:r w:rsidR="00FD4703">
        <w:rPr>
          <w:noProof/>
        </w:rPr>
        <w:t>“</w:t>
      </w:r>
      <w:r>
        <w:rPr>
          <w:noProof/>
        </w:rPr>
        <w:t>show all</w:t>
      </w:r>
      <w:r w:rsidR="00FD4703">
        <w:rPr>
          <w:noProof/>
        </w:rPr>
        <w:t>” settings button in the settings section</w:t>
      </w:r>
      <w:r w:rsidR="00B50012">
        <w:rPr>
          <w:noProof/>
        </w:rPr>
        <w:t xml:space="preserve"> </w:t>
      </w:r>
      <w:r w:rsidR="00FD4703">
        <w:rPr>
          <w:noProof/>
        </w:rPr>
        <w:t>(</w:t>
      </w:r>
      <w:r w:rsidR="00CE2304">
        <w:rPr>
          <w:noProof/>
        </w:rPr>
        <w:t>image 4</w:t>
      </w:r>
      <w:r w:rsidR="00FD4703">
        <w:rPr>
          <w:noProof/>
        </w:rPr>
        <w:t>)</w:t>
      </w:r>
      <w:r w:rsidR="003332E7">
        <w:rPr>
          <w:noProof/>
        </w:rPr>
        <w:t xml:space="preserve">. These settings will allow </w:t>
      </w:r>
      <w:r w:rsidR="00783C7D">
        <w:rPr>
          <w:noProof/>
        </w:rPr>
        <w:t xml:space="preserve">for </w:t>
      </w:r>
      <w:r w:rsidR="0071531E">
        <w:rPr>
          <w:noProof/>
        </w:rPr>
        <w:t>changing framework versions</w:t>
      </w:r>
      <w:r w:rsidR="00783C7D">
        <w:rPr>
          <w:noProof/>
        </w:rPr>
        <w:t xml:space="preserve"> and connection string</w:t>
      </w:r>
      <w:r w:rsidR="0071531E">
        <w:rPr>
          <w:noProof/>
        </w:rPr>
        <w:t>s</w:t>
      </w:r>
      <w:r w:rsidR="00783C7D">
        <w:rPr>
          <w:noProof/>
        </w:rPr>
        <w:t>.</w:t>
      </w:r>
    </w:p>
    <w:p w14:paraId="5754A6C3" w14:textId="77777777" w:rsidR="00B50012" w:rsidRDefault="00EC5C1F" w:rsidP="00B50012">
      <w:pPr>
        <w:pStyle w:val="ListParagraph"/>
        <w:numPr>
          <w:ilvl w:val="0"/>
          <w:numId w:val="1"/>
        </w:numPr>
        <w:ind w:left="540"/>
      </w:pPr>
      <w:r>
        <w:rPr>
          <w:noProof/>
        </w:rPr>
        <w:t>There is also a setting to delete the previously published folder when starting</w:t>
      </w:r>
      <w:r w:rsidR="0071531E">
        <w:rPr>
          <w:noProof/>
        </w:rPr>
        <w:t xml:space="preserve"> a publish.</w:t>
      </w:r>
      <w:r w:rsidR="00ED4DC5">
        <w:rPr>
          <w:noProof/>
        </w:rPr>
        <w:t xml:space="preserve"> </w:t>
      </w:r>
      <w:r w:rsidR="007A5C0D">
        <w:rPr>
          <w:noProof/>
        </w:rPr>
        <w:t xml:space="preserve">Before moving on, be sure that the connection string is set. </w:t>
      </w:r>
    </w:p>
    <w:p w14:paraId="2205E60D" w14:textId="77777777" w:rsidR="00B50012" w:rsidRDefault="007A5C0D" w:rsidP="00B50012">
      <w:pPr>
        <w:pStyle w:val="ListParagraph"/>
        <w:numPr>
          <w:ilvl w:val="0"/>
          <w:numId w:val="1"/>
        </w:numPr>
        <w:spacing w:after="80"/>
        <w:ind w:left="547"/>
        <w:contextualSpacing w:val="0"/>
      </w:pPr>
      <w:r>
        <w:rPr>
          <w:noProof/>
        </w:rPr>
        <w:t>Now click save and click the publish button (Image 5).</w:t>
      </w:r>
      <w:r w:rsidR="000D6F9C" w:rsidRPr="000D6F9C">
        <w:rPr>
          <w:noProof/>
        </w:rPr>
        <w:t xml:space="preserve"> </w:t>
      </w:r>
    </w:p>
    <w:p w14:paraId="68814BB9" w14:textId="68A7B9BD" w:rsidR="003400B7" w:rsidRDefault="009622C3" w:rsidP="00B50012">
      <w:pPr>
        <w:pStyle w:val="ListParagraph"/>
        <w:ind w:left="0"/>
      </w:pPr>
      <w:r>
        <w:rPr>
          <w:noProof/>
        </w:rPr>
        <w:t>The publishing process might take a momen</w:t>
      </w:r>
      <w:r w:rsidR="00B50012">
        <w:rPr>
          <w:noProof/>
        </w:rPr>
        <w:t>t. O</w:t>
      </w:r>
      <w:r>
        <w:rPr>
          <w:noProof/>
        </w:rPr>
        <w:t xml:space="preserve">nce it </w:t>
      </w:r>
      <w:r w:rsidR="00B50012">
        <w:rPr>
          <w:noProof/>
        </w:rPr>
        <w:t>completes</w:t>
      </w:r>
      <w:r>
        <w:rPr>
          <w:noProof/>
        </w:rPr>
        <w:t xml:space="preserve">, the published project will be </w:t>
      </w:r>
      <w:r w:rsidR="009F7309">
        <w:rPr>
          <w:noProof/>
        </w:rPr>
        <w:t>in the selected folder</w:t>
      </w:r>
      <w:r w:rsidR="001C2753">
        <w:rPr>
          <w:noProof/>
        </w:rPr>
        <w:t xml:space="preserve">. </w:t>
      </w:r>
      <w:r w:rsidR="00B50012">
        <w:rPr>
          <w:noProof/>
        </w:rPr>
        <w:t>Once</w:t>
      </w:r>
      <w:r w:rsidR="009F7309">
        <w:rPr>
          <w:noProof/>
        </w:rPr>
        <w:t xml:space="preserve"> the </w:t>
      </w:r>
      <w:r w:rsidR="00824EF9">
        <w:rPr>
          <w:noProof/>
        </w:rPr>
        <w:t>project</w:t>
      </w:r>
      <w:r w:rsidR="009F7309">
        <w:rPr>
          <w:noProof/>
        </w:rPr>
        <w:t xml:space="preserve"> is publish</w:t>
      </w:r>
      <w:r w:rsidR="00824EF9">
        <w:rPr>
          <w:noProof/>
        </w:rPr>
        <w:t>ed, the publish folder is ready to move to the web server.</w:t>
      </w:r>
    </w:p>
    <w:sectPr w:rsidR="003400B7" w:rsidSect="00D04A2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687FBA"/>
    <w:multiLevelType w:val="hybridMultilevel"/>
    <w:tmpl w:val="BB0C3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48899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51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NbKwMDA2tjQwtzRU0lEKTi0uzszPAykwrAUAQLp4eCwAAAA="/>
  </w:docVars>
  <w:rsids>
    <w:rsidRoot w:val="001E59A5"/>
    <w:rsid w:val="00023047"/>
    <w:rsid w:val="000A662E"/>
    <w:rsid w:val="000C6B75"/>
    <w:rsid w:val="000D6F9C"/>
    <w:rsid w:val="000E40C7"/>
    <w:rsid w:val="001079EE"/>
    <w:rsid w:val="00135121"/>
    <w:rsid w:val="0016263B"/>
    <w:rsid w:val="0019589D"/>
    <w:rsid w:val="001C2753"/>
    <w:rsid w:val="001E59A5"/>
    <w:rsid w:val="002100E2"/>
    <w:rsid w:val="002452F7"/>
    <w:rsid w:val="00257164"/>
    <w:rsid w:val="002C0508"/>
    <w:rsid w:val="002E05F7"/>
    <w:rsid w:val="002E09E5"/>
    <w:rsid w:val="003154C0"/>
    <w:rsid w:val="00330664"/>
    <w:rsid w:val="00331979"/>
    <w:rsid w:val="003332E7"/>
    <w:rsid w:val="003400B7"/>
    <w:rsid w:val="00354DCA"/>
    <w:rsid w:val="00371855"/>
    <w:rsid w:val="003B7FBB"/>
    <w:rsid w:val="004164A7"/>
    <w:rsid w:val="004B71B0"/>
    <w:rsid w:val="004C2E44"/>
    <w:rsid w:val="00504ABA"/>
    <w:rsid w:val="00515C36"/>
    <w:rsid w:val="00556994"/>
    <w:rsid w:val="005778EC"/>
    <w:rsid w:val="005779B2"/>
    <w:rsid w:val="005F7C7F"/>
    <w:rsid w:val="00606353"/>
    <w:rsid w:val="00686D8C"/>
    <w:rsid w:val="006C5F21"/>
    <w:rsid w:val="006E7193"/>
    <w:rsid w:val="0071531E"/>
    <w:rsid w:val="00783C7D"/>
    <w:rsid w:val="007A5C0D"/>
    <w:rsid w:val="007E48BA"/>
    <w:rsid w:val="00824EF9"/>
    <w:rsid w:val="00834734"/>
    <w:rsid w:val="008602B7"/>
    <w:rsid w:val="00867DA1"/>
    <w:rsid w:val="00895CD6"/>
    <w:rsid w:val="00896944"/>
    <w:rsid w:val="009622C3"/>
    <w:rsid w:val="00986E23"/>
    <w:rsid w:val="009B480C"/>
    <w:rsid w:val="009F35F8"/>
    <w:rsid w:val="009F3E70"/>
    <w:rsid w:val="009F7309"/>
    <w:rsid w:val="00A352A1"/>
    <w:rsid w:val="00A376CF"/>
    <w:rsid w:val="00A56C46"/>
    <w:rsid w:val="00A84141"/>
    <w:rsid w:val="00A9470D"/>
    <w:rsid w:val="00B50012"/>
    <w:rsid w:val="00B64744"/>
    <w:rsid w:val="00B76A07"/>
    <w:rsid w:val="00C93312"/>
    <w:rsid w:val="00CE2304"/>
    <w:rsid w:val="00D04A27"/>
    <w:rsid w:val="00D52896"/>
    <w:rsid w:val="00D5411F"/>
    <w:rsid w:val="00D73125"/>
    <w:rsid w:val="00DA1B41"/>
    <w:rsid w:val="00DB50E5"/>
    <w:rsid w:val="00E037E9"/>
    <w:rsid w:val="00E56A8A"/>
    <w:rsid w:val="00E92E14"/>
    <w:rsid w:val="00EC5C1F"/>
    <w:rsid w:val="00ED4DC5"/>
    <w:rsid w:val="00ED7BA2"/>
    <w:rsid w:val="00EE4C9B"/>
    <w:rsid w:val="00F05297"/>
    <w:rsid w:val="00F364BD"/>
    <w:rsid w:val="00F60A45"/>
    <w:rsid w:val="00F70BFE"/>
    <w:rsid w:val="00F93DB8"/>
    <w:rsid w:val="00FC3D7E"/>
    <w:rsid w:val="00FD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320A"/>
  <w15:chartTrackingRefBased/>
  <w15:docId w15:val="{D57DEF9F-23BE-449E-8665-87C4A9EC74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4A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4AB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04A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04A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Caption">
    <w:name w:val="caption"/>
    <w:basedOn w:val="Normal"/>
    <w:next w:val="Normal"/>
    <w:uiPriority w:val="35"/>
    <w:unhideWhenUsed/>
    <w:qFormat/>
    <w:rsid w:val="00F93D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500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CF0BA6-106E-46C9-A063-EAD8D0A471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331</Words>
  <Characters>189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l Stapleton</dc:creator>
  <cp:keywords/>
  <dc:description/>
  <cp:lastModifiedBy>Phil</cp:lastModifiedBy>
  <cp:revision>76</cp:revision>
  <dcterms:created xsi:type="dcterms:W3CDTF">2023-04-02T23:47:00Z</dcterms:created>
  <dcterms:modified xsi:type="dcterms:W3CDTF">2023-04-11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49359ef85a71044bebe96350b7fa7274199bbc5754bbe6eb97435b5b4801225</vt:lpwstr>
  </property>
</Properties>
</file>